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223A" w:rsidRDefault="00E71106">
      <w:pPr>
        <w:rPr>
          <w:lang w:val="en-US"/>
        </w:rPr>
      </w:pPr>
      <w:r>
        <w:rPr>
          <w:lang w:val="en-US"/>
        </w:rPr>
        <w:t xml:space="preserve">CS 4402 Learning Journal </w:t>
      </w:r>
      <w:r w:rsidR="008A5F8A">
        <w:rPr>
          <w:lang w:val="en-US"/>
        </w:rPr>
        <w:t>5</w:t>
      </w:r>
    </w:p>
    <w:p w:rsidR="00E71106" w:rsidRPr="00E71106" w:rsidRDefault="00E71106" w:rsidP="00E71106">
      <w:pPr>
        <w:shd w:val="clear" w:color="auto" w:fill="F8F9FA"/>
        <w:spacing w:after="100" w:afterAutospacing="1" w:line="240" w:lineRule="auto"/>
        <w:rPr>
          <w:rFonts w:ascii="Arial" w:eastAsia="Times New Roman" w:hAnsi="Arial" w:cs="Arial"/>
          <w:color w:val="1D2125"/>
          <w:kern w:val="0"/>
          <w:sz w:val="23"/>
          <w:szCs w:val="23"/>
          <w14:ligatures w14:val="none"/>
        </w:rPr>
      </w:pPr>
      <w:r w:rsidRPr="00E71106">
        <w:rPr>
          <w:rFonts w:ascii="Arial" w:eastAsia="Times New Roman" w:hAnsi="Arial" w:cs="Arial"/>
          <w:color w:val="1D2125"/>
          <w:kern w:val="0"/>
          <w:sz w:val="23"/>
          <w:szCs w:val="23"/>
          <w14:ligatures w14:val="none"/>
        </w:rPr>
        <w:t>The Learning Journal is a tool for self-reflection on the learning process. In addition to completing directed tasks, you should use the Learning Journal to document your activities, record problems you may have encountered and to draft answers for Discussion Forums and Assignments. The Learning Journal should be updated regularly (on a weekly basis), as the learning journals will be assessed by your instructor as part of your Final Grade.</w:t>
      </w:r>
    </w:p>
    <w:p w:rsidR="00E71106" w:rsidRPr="00E71106" w:rsidRDefault="00E71106" w:rsidP="00E71106">
      <w:pPr>
        <w:shd w:val="clear" w:color="auto" w:fill="F8F9FA"/>
        <w:spacing w:after="100" w:afterAutospacing="1" w:line="240" w:lineRule="auto"/>
        <w:rPr>
          <w:rFonts w:ascii="Arial" w:eastAsia="Times New Roman" w:hAnsi="Arial" w:cs="Arial"/>
          <w:color w:val="1D2125"/>
          <w:kern w:val="0"/>
          <w:sz w:val="23"/>
          <w:szCs w:val="23"/>
          <w14:ligatures w14:val="none"/>
        </w:rPr>
      </w:pPr>
      <w:r w:rsidRPr="00E71106">
        <w:rPr>
          <w:rFonts w:ascii="Arial" w:eastAsia="Times New Roman" w:hAnsi="Arial" w:cs="Arial"/>
          <w:color w:val="1D2125"/>
          <w:kern w:val="0"/>
          <w:sz w:val="23"/>
          <w:szCs w:val="23"/>
          <w14:ligatures w14:val="none"/>
        </w:rPr>
        <w:t>Your learning journal entry must be a reflective statement that considers the following questions:</w:t>
      </w:r>
    </w:p>
    <w:p w:rsidR="00E71106" w:rsidRPr="00E71106" w:rsidRDefault="00E71106" w:rsidP="00E71106">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71106">
        <w:rPr>
          <w:rFonts w:ascii="Arial" w:eastAsia="Times New Roman" w:hAnsi="Arial" w:cs="Arial"/>
          <w:color w:val="1D2125"/>
          <w:kern w:val="0"/>
          <w:sz w:val="23"/>
          <w:szCs w:val="23"/>
          <w14:ligatures w14:val="none"/>
        </w:rPr>
        <w:t>Describe what you did. This does not mean that you copy and paste from what you have posted or the assignments you have prepared. You need to describe what you did and how you did it.</w:t>
      </w:r>
    </w:p>
    <w:p w:rsidR="00E71106" w:rsidRPr="00E71106" w:rsidRDefault="00E71106" w:rsidP="00E71106">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71106">
        <w:rPr>
          <w:rFonts w:ascii="Arial" w:eastAsia="Times New Roman" w:hAnsi="Arial" w:cs="Arial"/>
          <w:color w:val="1D2125"/>
          <w:kern w:val="0"/>
          <w:sz w:val="23"/>
          <w:szCs w:val="23"/>
          <w14:ligatures w14:val="none"/>
        </w:rPr>
        <w:t>Describe your reactions to what you did</w:t>
      </w:r>
    </w:p>
    <w:p w:rsidR="00E71106" w:rsidRPr="00E71106" w:rsidRDefault="00E71106" w:rsidP="00E71106">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71106">
        <w:rPr>
          <w:rFonts w:ascii="Arial" w:eastAsia="Times New Roman" w:hAnsi="Arial" w:cs="Arial"/>
          <w:color w:val="1D2125"/>
          <w:kern w:val="0"/>
          <w:sz w:val="23"/>
          <w:szCs w:val="23"/>
          <w14:ligatures w14:val="none"/>
        </w:rPr>
        <w:t>Describe any feedback you received or any specific interactions you had. Discuss how they were helpful</w:t>
      </w:r>
    </w:p>
    <w:p w:rsidR="00E71106" w:rsidRPr="00E71106" w:rsidRDefault="00E71106" w:rsidP="00E71106">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71106">
        <w:rPr>
          <w:rFonts w:ascii="Arial" w:eastAsia="Times New Roman" w:hAnsi="Arial" w:cs="Arial"/>
          <w:color w:val="1D2125"/>
          <w:kern w:val="0"/>
          <w:sz w:val="23"/>
          <w:szCs w:val="23"/>
          <w14:ligatures w14:val="none"/>
        </w:rPr>
        <w:t>Describe your feelings and attitudes</w:t>
      </w:r>
    </w:p>
    <w:p w:rsidR="00E71106" w:rsidRPr="00E71106" w:rsidRDefault="00E71106" w:rsidP="00E71106">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71106">
        <w:rPr>
          <w:rFonts w:ascii="Arial" w:eastAsia="Times New Roman" w:hAnsi="Arial" w:cs="Arial"/>
          <w:color w:val="1D2125"/>
          <w:kern w:val="0"/>
          <w:sz w:val="23"/>
          <w:szCs w:val="23"/>
          <w14:ligatures w14:val="none"/>
        </w:rPr>
        <w:t>Describe what you learned</w:t>
      </w:r>
    </w:p>
    <w:p w:rsidR="00E71106" w:rsidRPr="00E71106" w:rsidRDefault="00E71106" w:rsidP="00E71106">
      <w:pPr>
        <w:shd w:val="clear" w:color="auto" w:fill="F8F9FA"/>
        <w:spacing w:after="100" w:afterAutospacing="1" w:line="240" w:lineRule="auto"/>
        <w:rPr>
          <w:rFonts w:ascii="Arial" w:eastAsia="Times New Roman" w:hAnsi="Arial" w:cs="Arial"/>
          <w:color w:val="1D2125"/>
          <w:kern w:val="0"/>
          <w:sz w:val="23"/>
          <w:szCs w:val="23"/>
          <w14:ligatures w14:val="none"/>
        </w:rPr>
      </w:pPr>
      <w:r w:rsidRPr="00E71106">
        <w:rPr>
          <w:rFonts w:ascii="Arial" w:eastAsia="Times New Roman" w:hAnsi="Arial" w:cs="Arial"/>
          <w:color w:val="1D2125"/>
          <w:kern w:val="0"/>
          <w:sz w:val="23"/>
          <w:szCs w:val="23"/>
          <w14:ligatures w14:val="none"/>
        </w:rPr>
        <w:t>Another set of questions to consider in your learning journal statement include:</w:t>
      </w:r>
    </w:p>
    <w:p w:rsidR="00E71106" w:rsidRPr="00E71106" w:rsidRDefault="00E71106" w:rsidP="00E71106">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71106">
        <w:rPr>
          <w:rFonts w:ascii="Arial" w:eastAsia="Times New Roman" w:hAnsi="Arial" w:cs="Arial"/>
          <w:color w:val="1D2125"/>
          <w:kern w:val="0"/>
          <w:sz w:val="23"/>
          <w:szCs w:val="23"/>
          <w14:ligatures w14:val="none"/>
        </w:rPr>
        <w:t>What surprised me or caused me to wonder?</w:t>
      </w:r>
    </w:p>
    <w:p w:rsidR="00E71106" w:rsidRPr="00E71106" w:rsidRDefault="00E71106" w:rsidP="00E71106">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71106">
        <w:rPr>
          <w:rFonts w:ascii="Arial" w:eastAsia="Times New Roman" w:hAnsi="Arial" w:cs="Arial"/>
          <w:color w:val="1D2125"/>
          <w:kern w:val="0"/>
          <w:sz w:val="23"/>
          <w:szCs w:val="23"/>
          <w14:ligatures w14:val="none"/>
        </w:rPr>
        <w:t>What happened that felt particularly challenging? Why was it challenging to me?</w:t>
      </w:r>
    </w:p>
    <w:p w:rsidR="00E71106" w:rsidRPr="00E71106" w:rsidRDefault="00E71106" w:rsidP="00E71106">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71106">
        <w:rPr>
          <w:rFonts w:ascii="Arial" w:eastAsia="Times New Roman" w:hAnsi="Arial" w:cs="Arial"/>
          <w:color w:val="1D2125"/>
          <w:kern w:val="0"/>
          <w:sz w:val="23"/>
          <w:szCs w:val="23"/>
          <w14:ligatures w14:val="none"/>
        </w:rPr>
        <w:t>What skills and knowledge do I recognize that I am gaining?</w:t>
      </w:r>
    </w:p>
    <w:p w:rsidR="00E71106" w:rsidRPr="00E71106" w:rsidRDefault="00E71106" w:rsidP="00E71106">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71106">
        <w:rPr>
          <w:rFonts w:ascii="Arial" w:eastAsia="Times New Roman" w:hAnsi="Arial" w:cs="Arial"/>
          <w:color w:val="1D2125"/>
          <w:kern w:val="0"/>
          <w:sz w:val="23"/>
          <w:szCs w:val="23"/>
          <w14:ligatures w14:val="none"/>
        </w:rPr>
        <w:t>What am I realizing about myself as a learner?</w:t>
      </w:r>
    </w:p>
    <w:p w:rsidR="00E71106" w:rsidRPr="00E71106" w:rsidRDefault="00E71106" w:rsidP="00E71106">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71106">
        <w:rPr>
          <w:rFonts w:ascii="Arial" w:eastAsia="Times New Roman" w:hAnsi="Arial" w:cs="Arial"/>
          <w:color w:val="1D2125"/>
          <w:kern w:val="0"/>
          <w:sz w:val="23"/>
          <w:szCs w:val="23"/>
          <w14:ligatures w14:val="none"/>
        </w:rPr>
        <w:t>In what ways am I able to apply the ideas and concepts gained to my own experience?</w:t>
      </w:r>
    </w:p>
    <w:p w:rsidR="00E71106" w:rsidRPr="00E71106" w:rsidRDefault="00E71106" w:rsidP="00E71106">
      <w:pPr>
        <w:shd w:val="clear" w:color="auto" w:fill="F8F9FA"/>
        <w:spacing w:after="100" w:afterAutospacing="1" w:line="240" w:lineRule="auto"/>
        <w:rPr>
          <w:rFonts w:ascii="Arial" w:eastAsia="Times New Roman" w:hAnsi="Arial" w:cs="Arial"/>
          <w:color w:val="1D2125"/>
          <w:kern w:val="0"/>
          <w:sz w:val="23"/>
          <w:szCs w:val="23"/>
          <w14:ligatures w14:val="none"/>
        </w:rPr>
      </w:pPr>
      <w:r w:rsidRPr="00E71106">
        <w:rPr>
          <w:rFonts w:ascii="Arial" w:eastAsia="Times New Roman" w:hAnsi="Arial" w:cs="Arial"/>
          <w:color w:val="1D2125"/>
          <w:kern w:val="0"/>
          <w:sz w:val="23"/>
          <w:szCs w:val="23"/>
          <w14:ligatures w14:val="none"/>
        </w:rPr>
        <w:t>Finally, describe one important thing that you are thinking about in relation to the activity.</w:t>
      </w:r>
    </w:p>
    <w:p w:rsidR="00E71106" w:rsidRPr="00E71106" w:rsidRDefault="00E71106" w:rsidP="00E71106">
      <w:pPr>
        <w:shd w:val="clear" w:color="auto" w:fill="F8F9FA"/>
        <w:spacing w:after="0" w:line="240" w:lineRule="auto"/>
        <w:rPr>
          <w:rFonts w:ascii="Arial" w:eastAsia="Times New Roman" w:hAnsi="Arial" w:cs="Arial"/>
          <w:color w:val="1D2125"/>
          <w:kern w:val="0"/>
          <w:sz w:val="23"/>
          <w:szCs w:val="23"/>
          <w14:ligatures w14:val="none"/>
        </w:rPr>
      </w:pPr>
      <w:r w:rsidRPr="00E71106">
        <w:rPr>
          <w:rFonts w:ascii="Arial" w:eastAsia="Times New Roman" w:hAnsi="Arial" w:cs="Arial"/>
          <w:color w:val="1D2125"/>
          <w:kern w:val="0"/>
          <w:sz w:val="23"/>
          <w:szCs w:val="23"/>
          <w14:ligatures w14:val="none"/>
        </w:rPr>
        <w:t>Answer all questions that apply, however, you are expected to complete the Learning Journal assignment in 400-600 words.</w:t>
      </w:r>
    </w:p>
    <w:p w:rsidR="00E71106" w:rsidRDefault="00E71106"/>
    <w:p w:rsidR="003F54F3" w:rsidRDefault="003F54F3">
      <w:r>
        <w:t>Firstly, I learned that Perl is a 3</w:t>
      </w:r>
      <w:r w:rsidRPr="003F54F3">
        <w:rPr>
          <w:vertAlign w:val="superscript"/>
        </w:rPr>
        <w:t>rd</w:t>
      </w:r>
      <w:r>
        <w:t xml:space="preserve"> most popular scripting language after Python and PHP.</w:t>
      </w:r>
    </w:p>
    <w:p w:rsidR="00403B56" w:rsidRDefault="0005158A">
      <w:r>
        <w:t xml:space="preserve">This is a relating to my work and the </w:t>
      </w:r>
      <w:proofErr w:type="spellStart"/>
      <w:r>
        <w:t>perl</w:t>
      </w:r>
      <w:proofErr w:type="spellEnd"/>
      <w:r>
        <w:t xml:space="preserve"> can benefit in my work when I perform and administrative tasks in Unix environment.</w:t>
      </w:r>
    </w:p>
    <w:p w:rsidR="00432111" w:rsidRDefault="00783E5A">
      <w:r>
        <w:t xml:space="preserve">The </w:t>
      </w:r>
      <w:proofErr w:type="spellStart"/>
      <w:r>
        <w:t>perl</w:t>
      </w:r>
      <w:proofErr w:type="spellEnd"/>
      <w:r>
        <w:t xml:space="preserve"> is built around the regular expressions.</w:t>
      </w:r>
      <w:r w:rsidR="00A3125B">
        <w:t xml:space="preserve"> </w:t>
      </w:r>
      <w:proofErr w:type="gramStart"/>
      <w:r w:rsidR="00A3125B">
        <w:t>Its</w:t>
      </w:r>
      <w:proofErr w:type="gramEnd"/>
      <w:r w:rsidR="00A3125B">
        <w:t xml:space="preserve"> supports the power of U</w:t>
      </w:r>
      <w:r w:rsidR="0046636C">
        <w:t>NIX</w:t>
      </w:r>
      <w:r w:rsidR="00EF1091">
        <w:t>.</w:t>
      </w:r>
      <w:r w:rsidR="00176F0C">
        <w:t xml:space="preserve"> It’s very UNIX-oriented items. </w:t>
      </w:r>
      <w:r w:rsidR="0060104D">
        <w:t>Perl do not scale well with libraries and can be cumbersome</w:t>
      </w:r>
      <w:r w:rsidR="00E41622">
        <w:t>.</w:t>
      </w:r>
    </w:p>
    <w:p w:rsidR="00540BB0" w:rsidRDefault="00540BB0">
      <w:proofErr w:type="gramStart"/>
      <w:r>
        <w:t>#!/</w:t>
      </w:r>
      <w:proofErr w:type="spellStart"/>
      <w:proofErr w:type="gramEnd"/>
      <w:r>
        <w:t>usr</w:t>
      </w:r>
      <w:proofErr w:type="spellEnd"/>
      <w:r>
        <w:t>/bin/</w:t>
      </w:r>
      <w:proofErr w:type="spellStart"/>
      <w:r>
        <w:t>perl</w:t>
      </w:r>
      <w:proofErr w:type="spellEnd"/>
    </w:p>
    <w:p w:rsidR="00AE3828" w:rsidRDefault="00D72CE8">
      <w:r>
        <w:t xml:space="preserve">Perl is case sensitive and end all </w:t>
      </w:r>
      <w:proofErr w:type="spellStart"/>
      <w:proofErr w:type="gramStart"/>
      <w:r>
        <w:t>s</w:t>
      </w:r>
      <w:r w:rsidR="006A4EB6">
        <w:t>.</w:t>
      </w:r>
      <w:r>
        <w:t>entences</w:t>
      </w:r>
      <w:proofErr w:type="spellEnd"/>
      <w:proofErr w:type="gramEnd"/>
      <w:r>
        <w:t xml:space="preserve"> with </w:t>
      </w:r>
      <w:r w:rsidR="009B2E08">
        <w:t>“;”</w:t>
      </w:r>
      <w:r w:rsidR="00AE3828">
        <w:t>.</w:t>
      </w:r>
    </w:p>
    <w:p w:rsidR="00AB3635" w:rsidRDefault="00D1119D">
      <w:r>
        <w:t>Perl hello.pl</w:t>
      </w:r>
      <w:r w:rsidR="00013972">
        <w:t xml:space="preserve"> its also can execute as ./perl.pl</w:t>
      </w:r>
    </w:p>
    <w:p w:rsidR="00026718" w:rsidRDefault="00720841">
      <w:r>
        <w:t>$ stands for scal</w:t>
      </w:r>
      <w:r w:rsidR="00D41D5F">
        <w:t>ar variable</w:t>
      </w:r>
      <w:r w:rsidR="00B87B9A">
        <w:t>.</w:t>
      </w:r>
      <w:r w:rsidR="008B2855">
        <w:t xml:space="preserve"> This is for scalar variable to declare as </w:t>
      </w:r>
      <w:r w:rsidR="00A06E93">
        <w:t xml:space="preserve">my </w:t>
      </w:r>
      <w:r w:rsidR="008B2855">
        <w:t>$variable</w:t>
      </w:r>
      <w:r w:rsidR="001B2981">
        <w:t>.</w:t>
      </w:r>
    </w:p>
    <w:p w:rsidR="005D348F" w:rsidRDefault="00FB3A4F">
      <w:r>
        <w:lastRenderedPageBreak/>
        <w:t xml:space="preserve">Besides that, I am also </w:t>
      </w:r>
      <w:r w:rsidR="00186BC8">
        <w:t>getting</w:t>
      </w:r>
      <w:r>
        <w:t xml:space="preserve"> some exposure with </w:t>
      </w:r>
      <w:r w:rsidR="00C348C2">
        <w:t>scope,</w:t>
      </w:r>
      <w:r>
        <w:t xml:space="preserve"> variable </w:t>
      </w:r>
      <w:r w:rsidR="009665AF">
        <w:t>binding and</w:t>
      </w:r>
      <w:r w:rsidR="001E5DD6">
        <w:t xml:space="preserve"> typing with python.</w:t>
      </w:r>
      <w:r w:rsidR="0047516F">
        <w:t xml:space="preserve"> Its capable to be compiled as byte code.</w:t>
      </w:r>
    </w:p>
    <w:p w:rsidR="00DA04E7" w:rsidRDefault="009A487B">
      <w:r>
        <w:t>The actual parameter and formal parameter.</w:t>
      </w:r>
    </w:p>
    <w:p w:rsidR="009A487B" w:rsidRDefault="009A487B">
      <w:r>
        <w:t xml:space="preserve">The formal parameter is existing in the functions. </w:t>
      </w:r>
      <w:r w:rsidR="003F315F">
        <w:t>When the actual parameter is copied into the formal parameter. The scope is limited that inside the functions is only existing in the function</w:t>
      </w:r>
      <w:r w:rsidR="006A4EB6">
        <w:t xml:space="preserve">. Whereas the global scope will exist </w:t>
      </w:r>
      <w:proofErr w:type="spellStart"/>
      <w:r w:rsidR="006A4EB6">
        <w:t>through out</w:t>
      </w:r>
      <w:proofErr w:type="spellEnd"/>
      <w:r w:rsidR="006A4EB6">
        <w:t xml:space="preserve"> the </w:t>
      </w:r>
      <w:r w:rsidR="00445D51">
        <w:t>whole program.</w:t>
      </w:r>
    </w:p>
    <w:p w:rsidR="002A4584" w:rsidRDefault="006E0942">
      <w:r>
        <w:t>After that, I have learned the regular expression. And I learned that it’s a language.</w:t>
      </w:r>
    </w:p>
    <w:p w:rsidR="00CC3BE7" w:rsidRDefault="00CC3BE7">
      <w:r>
        <w:t>This is not compiling to machine code.</w:t>
      </w:r>
      <w:r w:rsidR="0090417F">
        <w:t xml:space="preserve"> It designed to match patterns and doing text processing.</w:t>
      </w:r>
      <w:r w:rsidR="00311DE9">
        <w:t xml:space="preserve"> It can process natural language. It scans for virus signatures.</w:t>
      </w:r>
    </w:p>
    <w:p w:rsidR="00511DEB" w:rsidRDefault="008D51C4">
      <w:r>
        <w:t>It can retrieve information, search and replace in the word processors.</w:t>
      </w:r>
      <w:r w:rsidR="00784DEA">
        <w:t xml:space="preserve"> It validates data entry</w:t>
      </w:r>
      <w:r w:rsidR="00CC26B8">
        <w:t>.</w:t>
      </w:r>
    </w:p>
    <w:p w:rsidR="00CC26B8" w:rsidRDefault="0054577C">
      <w:r>
        <w:t>[a-</w:t>
      </w:r>
      <w:proofErr w:type="gramStart"/>
      <w:r>
        <w:t>z]+</w:t>
      </w:r>
      <w:proofErr w:type="gramEnd"/>
      <w:r>
        <w:t xml:space="preserve"> means any character that between a to z that appears more than one time</w:t>
      </w:r>
      <w:r w:rsidR="0051696B">
        <w:t>.</w:t>
      </w:r>
    </w:p>
    <w:p w:rsidR="001F2767" w:rsidRDefault="003237B5">
      <w:r>
        <w:t>Its powerful and uses in JAVA, Python, Perl</w:t>
      </w:r>
      <w:r w:rsidR="00DF5007">
        <w:t>.</w:t>
      </w:r>
      <w:r w:rsidR="008C49B5">
        <w:t xml:space="preserve"> [^</w:t>
      </w:r>
      <w:proofErr w:type="spellStart"/>
      <w:r w:rsidR="008C49B5">
        <w:t>abc</w:t>
      </w:r>
      <w:proofErr w:type="spellEnd"/>
      <w:r w:rsidR="008C49B5">
        <w:t xml:space="preserve">] means it do not match any </w:t>
      </w:r>
      <w:proofErr w:type="spellStart"/>
      <w:r w:rsidR="008C49B5">
        <w:t>abc</w:t>
      </w:r>
      <w:proofErr w:type="spellEnd"/>
      <w:r w:rsidR="001F2767">
        <w:t>.</w:t>
      </w:r>
    </w:p>
    <w:p w:rsidR="00ED7391" w:rsidRDefault="00ED7391">
      <w:r>
        <w:t>\d = digits</w:t>
      </w:r>
    </w:p>
    <w:p w:rsidR="00ED7391" w:rsidRDefault="00ED7391">
      <w:r>
        <w:t xml:space="preserve">\D = </w:t>
      </w:r>
      <w:proofErr w:type="gramStart"/>
      <w:r>
        <w:t>non digits</w:t>
      </w:r>
      <w:proofErr w:type="gramEnd"/>
      <w:r>
        <w:t xml:space="preserve"> </w:t>
      </w:r>
    </w:p>
    <w:p w:rsidR="00D04000" w:rsidRDefault="00A40E2F">
      <w:r>
        <w:t>\w= [a-z</w:t>
      </w:r>
      <w:r w:rsidR="00823B8B">
        <w:t>A-Z</w:t>
      </w:r>
      <w:r w:rsidR="00352834">
        <w:t>_</w:t>
      </w:r>
      <w:r>
        <w:t>0</w:t>
      </w:r>
      <w:r w:rsidR="003B2E2A">
        <w:t>-</w:t>
      </w:r>
      <w:r>
        <w:t>9]</w:t>
      </w:r>
    </w:p>
    <w:p w:rsidR="00C920BB" w:rsidRDefault="00C920BB">
      <w:r>
        <w:t>\W= [^\w]</w:t>
      </w:r>
    </w:p>
    <w:p w:rsidR="00131B00" w:rsidRDefault="00131B00">
      <w:r>
        <w:t xml:space="preserve">Through the discussion assignment, I gained more understanding with the differences between </w:t>
      </w:r>
      <w:proofErr w:type="spellStart"/>
      <w:r>
        <w:t>Javascript</w:t>
      </w:r>
      <w:proofErr w:type="spellEnd"/>
      <w:r>
        <w:t xml:space="preserve"> and PHP. </w:t>
      </w:r>
      <w:r w:rsidR="00AD0C47">
        <w:t>Mostly learned i think for me to take away its to understand the potential power of scripting language that have ability to write much lesser code to achieve more tasks comparing the that programming language.</w:t>
      </w:r>
      <w:r w:rsidR="00EE6EF8">
        <w:t xml:space="preserve"> </w:t>
      </w:r>
    </w:p>
    <w:p w:rsidR="00EE6EF8" w:rsidRDefault="00EE6EF8">
      <w:r>
        <w:t>The glue languages are more concise regarding their component ability instead of building refined modules like java.</w:t>
      </w:r>
    </w:p>
    <w:p w:rsidR="00DF2B4B" w:rsidRDefault="00DF2B4B">
      <w:r>
        <w:t>After the learning of this week, it also induced me to think what are the languages to choose when there is a task to do. And from what we are trying to accomplish to lookout which language we should pick to perform that task best.</w:t>
      </w:r>
    </w:p>
    <w:p w:rsidR="00DF2B4B" w:rsidRPr="00E71106" w:rsidRDefault="00DF2B4B">
      <w:r>
        <w:t xml:space="preserve">Sometime its much more important to choose the right task, then it’s the right tool and right people to execute that task. If we failed to identify the </w:t>
      </w:r>
      <w:r w:rsidR="009C6351">
        <w:t>right option the development life span and task execution might heavily impacted or never get accomplish if there is some resources constrains.</w:t>
      </w:r>
      <w:bookmarkStart w:id="0" w:name="_GoBack"/>
      <w:bookmarkEnd w:id="0"/>
    </w:p>
    <w:sectPr w:rsidR="00DF2B4B" w:rsidRPr="00E71106">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5B08C8"/>
    <w:multiLevelType w:val="multilevel"/>
    <w:tmpl w:val="2D00C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95A08C4"/>
    <w:multiLevelType w:val="multilevel"/>
    <w:tmpl w:val="FDFEB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yMTYzMzW2NDIwtjBW0lEKTi0uzszPAykwrAUAqVTbKSwAAAA="/>
  </w:docVars>
  <w:rsids>
    <w:rsidRoot w:val="00E71106"/>
    <w:rsid w:val="00013972"/>
    <w:rsid w:val="00026718"/>
    <w:rsid w:val="00030587"/>
    <w:rsid w:val="0005158A"/>
    <w:rsid w:val="000F223A"/>
    <w:rsid w:val="00131B00"/>
    <w:rsid w:val="00176F0C"/>
    <w:rsid w:val="00186BC8"/>
    <w:rsid w:val="0019102E"/>
    <w:rsid w:val="001B2981"/>
    <w:rsid w:val="001E5DD6"/>
    <w:rsid w:val="001F2767"/>
    <w:rsid w:val="002A4584"/>
    <w:rsid w:val="00311DE9"/>
    <w:rsid w:val="003237B5"/>
    <w:rsid w:val="00352834"/>
    <w:rsid w:val="003B2E2A"/>
    <w:rsid w:val="003F315F"/>
    <w:rsid w:val="003F54F3"/>
    <w:rsid w:val="00403B56"/>
    <w:rsid w:val="00432111"/>
    <w:rsid w:val="0043251A"/>
    <w:rsid w:val="00445D51"/>
    <w:rsid w:val="00457CEE"/>
    <w:rsid w:val="0046636C"/>
    <w:rsid w:val="0047516F"/>
    <w:rsid w:val="00511DEB"/>
    <w:rsid w:val="0051696B"/>
    <w:rsid w:val="00540BB0"/>
    <w:rsid w:val="0054577C"/>
    <w:rsid w:val="005516EB"/>
    <w:rsid w:val="005D348F"/>
    <w:rsid w:val="0060104D"/>
    <w:rsid w:val="00626085"/>
    <w:rsid w:val="006957F4"/>
    <w:rsid w:val="006A4EB6"/>
    <w:rsid w:val="006E0942"/>
    <w:rsid w:val="00702BD7"/>
    <w:rsid w:val="00720841"/>
    <w:rsid w:val="00774B9B"/>
    <w:rsid w:val="00783E5A"/>
    <w:rsid w:val="00784DEA"/>
    <w:rsid w:val="007F3B19"/>
    <w:rsid w:val="00823B8B"/>
    <w:rsid w:val="008A5F8A"/>
    <w:rsid w:val="008B2855"/>
    <w:rsid w:val="008C49B5"/>
    <w:rsid w:val="008D3AB6"/>
    <w:rsid w:val="008D51C4"/>
    <w:rsid w:val="0090417F"/>
    <w:rsid w:val="00932726"/>
    <w:rsid w:val="009665AF"/>
    <w:rsid w:val="009A487B"/>
    <w:rsid w:val="009B2E08"/>
    <w:rsid w:val="009C6351"/>
    <w:rsid w:val="00A06E93"/>
    <w:rsid w:val="00A3125B"/>
    <w:rsid w:val="00A40E2F"/>
    <w:rsid w:val="00AB3635"/>
    <w:rsid w:val="00AD0C47"/>
    <w:rsid w:val="00AD228A"/>
    <w:rsid w:val="00AE3828"/>
    <w:rsid w:val="00B03D5D"/>
    <w:rsid w:val="00B626AC"/>
    <w:rsid w:val="00B87B9A"/>
    <w:rsid w:val="00C348C2"/>
    <w:rsid w:val="00C920BB"/>
    <w:rsid w:val="00CC26B8"/>
    <w:rsid w:val="00CC3BE7"/>
    <w:rsid w:val="00D04000"/>
    <w:rsid w:val="00D1119D"/>
    <w:rsid w:val="00D41D5F"/>
    <w:rsid w:val="00D510CB"/>
    <w:rsid w:val="00D72CE8"/>
    <w:rsid w:val="00DA04E7"/>
    <w:rsid w:val="00DF2B4B"/>
    <w:rsid w:val="00DF5007"/>
    <w:rsid w:val="00E41622"/>
    <w:rsid w:val="00E71106"/>
    <w:rsid w:val="00E87045"/>
    <w:rsid w:val="00ED7391"/>
    <w:rsid w:val="00EE6EF8"/>
    <w:rsid w:val="00EF1091"/>
    <w:rsid w:val="00F8061C"/>
    <w:rsid w:val="00FB3A4F"/>
    <w:rsid w:val="00FB3DD3"/>
    <w:rsid w:val="00FE115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FD8D1"/>
  <w15:chartTrackingRefBased/>
  <w15:docId w15:val="{EA587236-C5A6-4D8D-A494-69870C47B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7110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112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2</Pages>
  <Words>618</Words>
  <Characters>352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117</cp:revision>
  <dcterms:created xsi:type="dcterms:W3CDTF">2023-10-08T13:01:00Z</dcterms:created>
  <dcterms:modified xsi:type="dcterms:W3CDTF">2023-10-08T13:56:00Z</dcterms:modified>
</cp:coreProperties>
</file>